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21DA9" w14:textId="35F4BBE2" w:rsidR="008E77D6" w:rsidRDefault="006629D5" w:rsidP="006629D5">
      <w:pPr>
        <w:jc w:val="center"/>
        <w:rPr>
          <w:sz w:val="72"/>
          <w:szCs w:val="72"/>
        </w:rPr>
      </w:pPr>
      <w:r w:rsidRPr="006629D5">
        <w:rPr>
          <w:sz w:val="72"/>
          <w:szCs w:val="72"/>
        </w:rPr>
        <w:t>MATLAB Assignment #</w:t>
      </w:r>
      <w:r w:rsidR="00D0394E">
        <w:rPr>
          <w:sz w:val="72"/>
          <w:szCs w:val="72"/>
        </w:rPr>
        <w:t>2</w:t>
      </w:r>
    </w:p>
    <w:p w14:paraId="66AFABEA" w14:textId="7C631C80" w:rsidR="006629D5" w:rsidRDefault="006629D5" w:rsidP="006629D5">
      <w:pPr>
        <w:jc w:val="center"/>
        <w:rPr>
          <w:sz w:val="72"/>
          <w:szCs w:val="72"/>
        </w:rPr>
      </w:pPr>
    </w:p>
    <w:p w14:paraId="01495B4E" w14:textId="76407C1A" w:rsidR="006629D5" w:rsidRDefault="006629D5" w:rsidP="006629D5">
      <w:pPr>
        <w:jc w:val="center"/>
        <w:rPr>
          <w:sz w:val="72"/>
          <w:szCs w:val="72"/>
        </w:rPr>
      </w:pPr>
    </w:p>
    <w:p w14:paraId="22E5D734" w14:textId="667D982A" w:rsidR="006629D5" w:rsidRDefault="006629D5" w:rsidP="006629D5">
      <w:pPr>
        <w:jc w:val="center"/>
        <w:rPr>
          <w:sz w:val="72"/>
          <w:szCs w:val="72"/>
        </w:rPr>
      </w:pPr>
    </w:p>
    <w:p w14:paraId="7B437EE3" w14:textId="6767BF6D" w:rsidR="006629D5" w:rsidRDefault="006629D5" w:rsidP="006629D5">
      <w:pPr>
        <w:jc w:val="center"/>
        <w:rPr>
          <w:sz w:val="72"/>
          <w:szCs w:val="72"/>
        </w:rPr>
      </w:pPr>
    </w:p>
    <w:p w14:paraId="1227A745" w14:textId="1648C069" w:rsidR="006629D5" w:rsidRDefault="006629D5" w:rsidP="006629D5">
      <w:pPr>
        <w:jc w:val="center"/>
        <w:rPr>
          <w:sz w:val="72"/>
          <w:szCs w:val="72"/>
        </w:rPr>
      </w:pPr>
    </w:p>
    <w:p w14:paraId="000A346B" w14:textId="21E03E5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Name: Mrinmoy Sarkar</w:t>
      </w:r>
    </w:p>
    <w:p w14:paraId="32C4E839" w14:textId="192650AC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Banner ID: 95036-3260</w:t>
      </w:r>
    </w:p>
    <w:p w14:paraId="6DF19D5D" w14:textId="448620A9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Class: Digital Image Processing(ECEN-657)</w:t>
      </w:r>
    </w:p>
    <w:p w14:paraId="57FA8D73" w14:textId="7073F03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Semester: Spring 2018</w:t>
      </w:r>
    </w:p>
    <w:p w14:paraId="04271F8D" w14:textId="6B6C9544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Date of Submission: 01/30/2018</w:t>
      </w:r>
    </w:p>
    <w:p w14:paraId="3FA73B34" w14:textId="0D970A24" w:rsidR="006629D5" w:rsidRDefault="006629D5" w:rsidP="006629D5">
      <w:pPr>
        <w:jc w:val="center"/>
        <w:rPr>
          <w:sz w:val="28"/>
          <w:szCs w:val="28"/>
        </w:rPr>
      </w:pPr>
    </w:p>
    <w:p w14:paraId="766CCF28" w14:textId="475427B1" w:rsidR="006629D5" w:rsidRDefault="006629D5" w:rsidP="006629D5">
      <w:pPr>
        <w:jc w:val="center"/>
        <w:rPr>
          <w:sz w:val="28"/>
          <w:szCs w:val="28"/>
        </w:rPr>
      </w:pPr>
    </w:p>
    <w:p w14:paraId="02839C61" w14:textId="0E12D802" w:rsidR="006629D5" w:rsidRDefault="006629D5" w:rsidP="006629D5">
      <w:pPr>
        <w:jc w:val="center"/>
        <w:rPr>
          <w:sz w:val="28"/>
          <w:szCs w:val="28"/>
        </w:rPr>
      </w:pPr>
    </w:p>
    <w:p w14:paraId="03F58300" w14:textId="7CAF38F0" w:rsidR="006629D5" w:rsidRDefault="006629D5" w:rsidP="006629D5">
      <w:pPr>
        <w:jc w:val="center"/>
        <w:rPr>
          <w:sz w:val="28"/>
          <w:szCs w:val="28"/>
        </w:rPr>
      </w:pPr>
    </w:p>
    <w:p w14:paraId="69285A41" w14:textId="4C1B4E3F" w:rsidR="006629D5" w:rsidRDefault="006629D5" w:rsidP="006629D5">
      <w:pPr>
        <w:jc w:val="center"/>
        <w:rPr>
          <w:sz w:val="28"/>
          <w:szCs w:val="28"/>
        </w:rPr>
      </w:pPr>
    </w:p>
    <w:p w14:paraId="4E95B089" w14:textId="5FA255F4" w:rsidR="006629D5" w:rsidRDefault="006629D5" w:rsidP="006629D5">
      <w:pPr>
        <w:jc w:val="center"/>
        <w:rPr>
          <w:sz w:val="28"/>
          <w:szCs w:val="28"/>
        </w:rPr>
      </w:pPr>
    </w:p>
    <w:p w14:paraId="71C857D7" w14:textId="2DDECA05" w:rsidR="006629D5" w:rsidRDefault="006629D5" w:rsidP="006629D5">
      <w:pPr>
        <w:jc w:val="center"/>
        <w:rPr>
          <w:sz w:val="28"/>
          <w:szCs w:val="28"/>
        </w:rPr>
      </w:pPr>
    </w:p>
    <w:p w14:paraId="22D88CE1" w14:textId="77777777" w:rsidR="00C827C6" w:rsidRPr="00C827C6" w:rsidRDefault="00C827C6" w:rsidP="006629D5">
      <w:pPr>
        <w:rPr>
          <w:b/>
          <w:sz w:val="32"/>
          <w:szCs w:val="32"/>
          <w:u w:val="single"/>
        </w:rPr>
      </w:pPr>
      <w:r w:rsidRPr="00C827C6">
        <w:rPr>
          <w:b/>
          <w:sz w:val="32"/>
          <w:szCs w:val="32"/>
          <w:u w:val="single"/>
        </w:rPr>
        <w:lastRenderedPageBreak/>
        <w:t>MATLAB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27C6" w14:paraId="4C372F0E" w14:textId="77777777" w:rsidTr="00C827C6">
        <w:tc>
          <w:tcPr>
            <w:tcW w:w="9350" w:type="dxa"/>
          </w:tcPr>
          <w:p w14:paraId="2BD6EC8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Matlab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Assignment #2</w:t>
            </w:r>
          </w:p>
          <w:p w14:paraId="6F3C60B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author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: Mrinmoy Sarkar</w:t>
            </w:r>
          </w:p>
          <w:p w14:paraId="7A57215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email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: msarkar@aggies.ncat.edu</w:t>
            </w:r>
          </w:p>
          <w:p w14:paraId="7BA8321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date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 : 3/2/2018</w:t>
            </w:r>
          </w:p>
          <w:p w14:paraId="7E95C06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</w:t>
            </w:r>
          </w:p>
          <w:p w14:paraId="5203A7A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; close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7143A95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4BC3D86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mrinmoy.jpg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3352B06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load the image</w:t>
            </w:r>
          </w:p>
          <w:p w14:paraId="064735D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colo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rea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4E956B0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1: change to gray scale image</w:t>
            </w:r>
          </w:p>
          <w:p w14:paraId="36AF991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rgb2gray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colo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099205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resiz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gray,.4);</w:t>
            </w:r>
          </w:p>
          <w:p w14:paraId="41E6947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2: Obtain the enhanced image by Histogram Equalization</w:t>
            </w:r>
          </w:p>
          <w:p w14:paraId="45DA74B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isteq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8BC885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</w:t>
            </w: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3.a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: Design histogram specification</w:t>
            </w:r>
          </w:p>
          <w:p w14:paraId="23C8499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 = 256;</w:t>
            </w:r>
          </w:p>
          <w:p w14:paraId="55BC6F6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)';</w:t>
            </w:r>
          </w:p>
          <w:p w14:paraId="390B008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px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um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61F749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1,10:70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1,10:70)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71:70+length(10:70));</w:t>
            </w:r>
          </w:p>
          <w:p w14:paraId="2FC9686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71:70+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ength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0:70)) = 0;</w:t>
            </w:r>
          </w:p>
          <w:p w14:paraId="5CB7084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191:190+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ength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130:190)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1,191:190+length(130:190))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130:190);</w:t>
            </w:r>
          </w:p>
          <w:p w14:paraId="74C4F22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130:190)=0;</w:t>
            </w:r>
          </w:p>
          <w:p w14:paraId="428B30D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</w:t>
            </w: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3.b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: Apply the histogram specification</w:t>
            </w:r>
          </w:p>
          <w:p w14:paraId="70DC89A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isteq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hgram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798DF2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ll the image</w:t>
            </w:r>
          </w:p>
          <w:p w14:paraId="1EB6743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5895955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7D8FBE6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E88DA1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323D902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0148F91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788DF9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equaliz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8F7785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18D02235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3BD101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specifi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71FFF9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lastRenderedPageBreak/>
              <w:t>%% plot the histogram</w:t>
            </w:r>
          </w:p>
          <w:p w14:paraId="719D935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4529FC4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1)</w:t>
            </w:r>
          </w:p>
          <w:p w14:paraId="76C0AFF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92BBE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E34FC7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2)</w:t>
            </w:r>
          </w:p>
          <w:p w14:paraId="51C73DA5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394D50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Histogram equaliz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FBE6C6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3)</w:t>
            </w:r>
          </w:p>
          <w:p w14:paraId="2752727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0FEAD3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Histogram specifi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547798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Task-4: Smooth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imge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using Gaussian kernel</w:t>
            </w:r>
          </w:p>
          <w:p w14:paraId="020E47D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igma = 1;</w:t>
            </w:r>
          </w:p>
          <w:p w14:paraId="78E729D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img_smth1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aussfil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sigma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73C3CE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igma = 10;</w:t>
            </w:r>
          </w:p>
          <w:p w14:paraId="3CF92BC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img_smth2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aussfil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sigma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E11648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image</w:t>
            </w:r>
          </w:p>
          <w:p w14:paraId="3C4A9D2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157CDD82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724A7800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DEA858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91214E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65B932A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smth1)</w:t>
            </w:r>
          </w:p>
          <w:p w14:paraId="0CD9A5E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moothed image, sigma = 1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4BEA2A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7073A82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smth2)</w:t>
            </w:r>
          </w:p>
          <w:p w14:paraId="2007C4A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moothed image, sigma = 10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511044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5: Sharpen image using Laplacian</w:t>
            </w:r>
          </w:p>
          <w:p w14:paraId="58DDF30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 = -1;</w:t>
            </w:r>
          </w:p>
          <w:p w14:paraId="55C2431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h = [0 1 0;1 -4 1;0 1 0]; </w:t>
            </w: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laplace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kernel</w:t>
            </w:r>
          </w:p>
          <w:p w14:paraId="1893BAF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filte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679779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srp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c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2CEEBDF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image</w:t>
            </w:r>
          </w:p>
          <w:p w14:paraId="5DFA975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718D43B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536CA70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A5019F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E003C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2A1AB71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DEF3F4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Laplacian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E5C6B8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7A95EBD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srp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486649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harpen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26BCA29" w14:textId="77777777" w:rsidR="00C827C6" w:rsidRDefault="00C827C6" w:rsidP="00D0394E">
            <w:pPr>
              <w:autoSpaceDE w:val="0"/>
              <w:autoSpaceDN w:val="0"/>
              <w:adjustRightInd w:val="0"/>
              <w:rPr>
                <w:b/>
                <w:sz w:val="32"/>
                <w:szCs w:val="32"/>
                <w:u w:val="single"/>
              </w:rPr>
            </w:pPr>
          </w:p>
        </w:tc>
      </w:tr>
    </w:tbl>
    <w:p w14:paraId="6B82F76F" w14:textId="77777777" w:rsidR="00C827C6" w:rsidRDefault="00C827C6" w:rsidP="006629D5">
      <w:pPr>
        <w:rPr>
          <w:b/>
          <w:sz w:val="32"/>
          <w:szCs w:val="32"/>
          <w:u w:val="single"/>
        </w:rPr>
      </w:pPr>
    </w:p>
    <w:p w14:paraId="653C8F5B" w14:textId="5C3800C9" w:rsidR="00C827C6" w:rsidRDefault="00C827C6" w:rsidP="006629D5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Figures:</w:t>
      </w:r>
    </w:p>
    <w:p w14:paraId="78969D43" w14:textId="156CB024" w:rsidR="00C827C6" w:rsidRDefault="00D0394E" w:rsidP="003C5436">
      <w:pPr>
        <w:keepNext/>
        <w:jc w:val="center"/>
      </w:pPr>
      <w:r w:rsidRPr="00D0394E">
        <w:rPr>
          <w:noProof/>
        </w:rPr>
        <w:drawing>
          <wp:inline distT="0" distB="0" distL="0" distR="0" wp14:anchorId="5E01112B" wp14:editId="36643897">
            <wp:extent cx="5943600" cy="2980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59E4B" w14:textId="07A35847" w:rsidR="00C827C6" w:rsidRPr="00226060" w:rsidRDefault="00C827C6" w:rsidP="00C827C6">
      <w:pPr>
        <w:pStyle w:val="Caption"/>
        <w:jc w:val="center"/>
        <w:rPr>
          <w:rFonts w:ascii="Courier New" w:hAnsi="Courier New" w:cs="Courier New"/>
          <w:i w:val="0"/>
          <w:color w:val="000000" w:themeColor="text1"/>
          <w:sz w:val="28"/>
          <w:szCs w:val="28"/>
        </w:rPr>
      </w:pP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i w:val="0"/>
          <w:noProof/>
          <w:color w:val="000000" w:themeColor="text1"/>
          <w:sz w:val="28"/>
          <w:szCs w:val="28"/>
        </w:rPr>
        <w:t>1</w: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 xml:space="preserve"> : </w:t>
      </w:r>
      <w:r w:rsidR="00D0394E"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>Original image, Histogram equalized image and Histogram specified image</w:t>
      </w:r>
    </w:p>
    <w:p w14:paraId="048DA846" w14:textId="45CBA34C" w:rsidR="00C827C6" w:rsidRDefault="00226060" w:rsidP="003C5436">
      <w:pPr>
        <w:keepNext/>
        <w:jc w:val="center"/>
      </w:pPr>
      <w:r w:rsidRPr="00226060">
        <w:rPr>
          <w:noProof/>
        </w:rPr>
        <w:lastRenderedPageBreak/>
        <w:drawing>
          <wp:inline distT="0" distB="0" distL="0" distR="0" wp14:anchorId="47DD668D" wp14:editId="764BB151">
            <wp:extent cx="5943600" cy="298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3CED9" w14:textId="505351F0" w:rsidR="00226060" w:rsidRDefault="00C827C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226060">
        <w:rPr>
          <w:rFonts w:ascii="Courier New" w:hAnsi="Courier New" w:cs="Courier New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sz w:val="28"/>
          <w:szCs w:val="28"/>
        </w:rPr>
        <w:t>2</w:t>
      </w:r>
      <w:r w:rsidRPr="00226060">
        <w:rPr>
          <w:rFonts w:ascii="Courier New" w:hAnsi="Courier New" w:cs="Courier New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sz w:val="28"/>
          <w:szCs w:val="28"/>
        </w:rPr>
        <w:t xml:space="preserve"> :</w:t>
      </w:r>
      <w:r w:rsidRPr="00C827C6">
        <w:rPr>
          <w:sz w:val="28"/>
          <w:szCs w:val="28"/>
        </w:rPr>
        <w:t xml:space="preserve">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Histogram of Original image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Histogram of Histogram equalized image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Histogram of Histogram specified image</w:t>
      </w:r>
    </w:p>
    <w:p w14:paraId="5508F5F9" w14:textId="1BF24336" w:rsidR="00226060" w:rsidRDefault="00226060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900BFD8" w14:textId="179C89A4" w:rsidR="00C827C6" w:rsidRPr="00226060" w:rsidRDefault="00C827C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CAFBFA7" w14:textId="38A73819" w:rsidR="003C5436" w:rsidRDefault="00226060" w:rsidP="003C5436">
      <w:pPr>
        <w:keepNext/>
        <w:jc w:val="center"/>
      </w:pPr>
      <w:r w:rsidRPr="00226060">
        <w:rPr>
          <w:noProof/>
        </w:rPr>
        <w:drawing>
          <wp:inline distT="0" distB="0" distL="0" distR="0" wp14:anchorId="6931BC31" wp14:editId="36BB4971">
            <wp:extent cx="5943600" cy="2980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FEAE" w14:textId="49330072" w:rsidR="00226060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color w:val="000000" w:themeColor="text1"/>
          <w:sz w:val="28"/>
          <w:szCs w:val="28"/>
        </w:rPr>
        <w:t>3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 :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Original image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Smoothed image, sigma = 1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Smoothed image, sigma = 10</w:t>
      </w:r>
    </w:p>
    <w:p w14:paraId="6290E546" w14:textId="23309B25" w:rsidR="00226060" w:rsidRDefault="00226060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F28A1C6" w14:textId="1817BEEF" w:rsidR="003C5436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A76AB38" w14:textId="66A51E6A" w:rsidR="003C5436" w:rsidRDefault="00226060" w:rsidP="003C5436">
      <w:pPr>
        <w:keepNext/>
        <w:jc w:val="center"/>
      </w:pPr>
      <w:r w:rsidRPr="00226060">
        <w:rPr>
          <w:noProof/>
        </w:rPr>
        <w:lastRenderedPageBreak/>
        <w:drawing>
          <wp:inline distT="0" distB="0" distL="0" distR="0" wp14:anchorId="37C2A406" wp14:editId="3685FF83">
            <wp:extent cx="5943600" cy="2980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9179" w14:textId="188C145F" w:rsidR="00226060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8"/>
          <w:szCs w:val="28"/>
        </w:rPr>
      </w:pP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color w:val="000000" w:themeColor="text1"/>
          <w:sz w:val="28"/>
          <w:szCs w:val="28"/>
        </w:rPr>
        <w:t>4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 :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Original image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Laplacian image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,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Sharpened image</w:t>
      </w:r>
    </w:p>
    <w:p w14:paraId="2D09305A" w14:textId="4BCB6F10" w:rsidR="003C5436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5F7C226" w14:textId="0CDFE1C2" w:rsidR="003C5436" w:rsidRDefault="003C5436" w:rsidP="003C5436"/>
    <w:p w14:paraId="03E47A90" w14:textId="6F3EAACB" w:rsidR="003C5436" w:rsidRPr="003C5436" w:rsidRDefault="003C5436" w:rsidP="003C5436">
      <w:pPr>
        <w:jc w:val="center"/>
        <w:rPr>
          <w:sz w:val="28"/>
          <w:szCs w:val="28"/>
        </w:rPr>
      </w:pPr>
    </w:p>
    <w:p w14:paraId="522B2EB2" w14:textId="44637859" w:rsidR="003C5436" w:rsidRPr="003C5436" w:rsidRDefault="003C5436" w:rsidP="003C5436">
      <w:pPr>
        <w:jc w:val="center"/>
        <w:rPr>
          <w:sz w:val="28"/>
          <w:szCs w:val="28"/>
        </w:rPr>
      </w:pPr>
      <w:r w:rsidRPr="003C5436">
        <w:rPr>
          <w:sz w:val="28"/>
          <w:szCs w:val="28"/>
        </w:rPr>
        <w:t>************************** The End *******</w:t>
      </w:r>
      <w:bookmarkStart w:id="0" w:name="_GoBack"/>
      <w:bookmarkEnd w:id="0"/>
      <w:r w:rsidRPr="003C5436">
        <w:rPr>
          <w:sz w:val="28"/>
          <w:szCs w:val="28"/>
        </w:rPr>
        <w:t>*******************</w:t>
      </w:r>
    </w:p>
    <w:sectPr w:rsidR="003C5436" w:rsidRPr="003C54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tDCyMDU0M7AwMTFW0lEKTi0uzszPAykwrAUA9nG2+CwAAAA="/>
  </w:docVars>
  <w:rsids>
    <w:rsidRoot w:val="00A850BF"/>
    <w:rsid w:val="00226060"/>
    <w:rsid w:val="00272673"/>
    <w:rsid w:val="003C5436"/>
    <w:rsid w:val="006629D5"/>
    <w:rsid w:val="00A850BF"/>
    <w:rsid w:val="00AC3182"/>
    <w:rsid w:val="00AE3643"/>
    <w:rsid w:val="00C827C6"/>
    <w:rsid w:val="00D007EB"/>
    <w:rsid w:val="00D0394E"/>
    <w:rsid w:val="00D1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257E"/>
  <w15:chartTrackingRefBased/>
  <w15:docId w15:val="{3F4F468C-47D2-4166-A000-FA924BE20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827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8</cp:revision>
  <cp:lastPrinted>2018-03-11T05:22:00Z</cp:lastPrinted>
  <dcterms:created xsi:type="dcterms:W3CDTF">2018-01-20T22:08:00Z</dcterms:created>
  <dcterms:modified xsi:type="dcterms:W3CDTF">2018-03-11T05:23:00Z</dcterms:modified>
</cp:coreProperties>
</file>